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a Fah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h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2 Park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a.fah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5001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